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Pr="000F2459" w:rsidR="005B0AE2" w:rsidTr="0B536D92" w14:paraId="044A6370" w14:textId="77777777">
        <w:trPr>
          <w:trHeight w:val="359"/>
        </w:trPr>
        <w:tc>
          <w:tcPr>
            <w:tcW w:w="5508" w:type="dxa"/>
            <w:gridSpan w:val="2"/>
            <w:shd w:val="clear" w:color="auto" w:fill="auto"/>
            <w:tcMar/>
            <w:vAlign w:val="center"/>
          </w:tcPr>
          <w:p w:rsidRPr="000F2459" w:rsidR="005B0AE2" w:rsidP="27B7EA4E" w:rsidRDefault="005B0AE2" w14:paraId="49B9BD87" w14:textId="1158510C">
            <w:pPr>
              <w:rPr>
                <w:rFonts w:ascii="Open Sans" w:hAnsi="Open Sans" w:cs="Open Sans"/>
                <w:color w:val="000000" w:themeColor="text1" w:themeTint="FF" w:themeShade="FF"/>
              </w:rPr>
            </w:pPr>
            <w:r w:rsidRPr="00CB724D">
              <w:rPr>
                <w:rFonts w:ascii="Open Sans" w:hAnsi="Open Sans" w:cs="Open Sans"/>
                <w:noProof/>
                <w:color w:val="000000" w:themeColor="text1"/>
              </w:rPr>
              <w:drawing>
                <wp:anchor distT="0" distB="0" distL="114300" distR="114300" simplePos="0" relativeHeight="251658240" behindDoc="1" locked="0" layoutInCell="1" allowOverlap="1" wp14:anchorId="4373857F" wp14:editId="41D53453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5240</wp:posOffset>
                  </wp:positionV>
                  <wp:extent cx="6972300" cy="8953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72300" cy="895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B51812A" w:rsidR="4551BBB6">
              <w:rPr>
                <w:rFonts w:ascii="Open Sans" w:hAnsi="Open Sans" w:cs="Open Sans"/>
                <w:b w:val="1"/>
                <w:bCs w:val="1"/>
                <w:color w:val="000000" w:themeColor="text1"/>
              </w:rPr>
              <w:t xml:space="preserve">Priority Area </w:t>
            </w:r>
            <w:r w:rsidRPr="0B51812A" w:rsidR="21E22D2D">
              <w:rPr>
                <w:rFonts w:ascii="Open Sans" w:hAnsi="Open Sans" w:cs="Open Sans"/>
                <w:b w:val="1"/>
                <w:bCs w:val="1"/>
                <w:color w:val="000000" w:themeColor="text1"/>
              </w:rPr>
              <w:t>1</w:t>
            </w:r>
            <w:r w:rsidRPr="0B51812A" w:rsidR="4551BBB6">
              <w:rPr>
                <w:rFonts w:ascii="Open Sans" w:hAnsi="Open Sans" w:cs="Open Sans"/>
                <w:b w:val="1"/>
                <w:bCs w:val="1"/>
                <w:color w:val="000000" w:themeColor="text1"/>
              </w:rPr>
              <w:t>:</w:t>
            </w:r>
            <w:r w:rsidRPr="0B51812A" w:rsidR="2C8C8700">
              <w:rPr>
                <w:rFonts w:ascii="Open Sans" w:hAnsi="Open Sans" w:cs="Open Sans"/>
                <w:b w:val="1"/>
                <w:bCs w:val="1"/>
                <w:color w:val="000000" w:themeColor="text1"/>
              </w:rPr>
              <w:t xml:space="preserve"> </w:t>
            </w:r>
            <w:r w:rsidRPr="00CB724D" w:rsidR="61B3B2BF">
              <w:rPr>
                <w:rFonts w:ascii="Open Sans" w:hAnsi="Open Sans" w:cs="Open Sans"/>
                <w:color w:val="000000" w:themeColor="text1"/>
              </w:rPr>
              <w:t xml:space="preserve"> </w:t>
            </w:r>
          </w:p>
          <w:p w:rsidRPr="000F2459" w:rsidR="005B0AE2" w:rsidP="2A5EF4CA" w:rsidRDefault="005B0AE2" w14:paraId="6F72C33E" w14:textId="4389D923">
            <w:pPr>
              <w:pStyle w:val="Normal"/>
              <w:rPr>
                <w:rFonts w:ascii="Open Sans" w:hAnsi="Open Sans" w:cs="Open Sans"/>
                <w:color w:val="000000" w:themeColor="text1" w:themeTint="FF" w:themeShade="FF"/>
              </w:rPr>
            </w:pPr>
          </w:p>
        </w:tc>
        <w:tc>
          <w:tcPr>
            <w:tcW w:w="5508" w:type="dxa"/>
            <w:gridSpan w:val="2"/>
            <w:shd w:val="clear" w:color="auto" w:fill="auto"/>
            <w:tcMar/>
          </w:tcPr>
          <w:p w:rsidR="005B0AE2" w:rsidP="2A5EF4CA" w:rsidRDefault="005B0AE2" w14:paraId="1AA4EFA0" w14:textId="0B7DDD50">
            <w:pPr>
              <w:rPr>
                <w:rFonts w:ascii="Open Sans" w:hAnsi="Open Sans" w:cs="Open Sans"/>
                <w:b w:val="1"/>
                <w:bCs w:val="1"/>
                <w:color w:val="000000" w:themeColor="text1"/>
              </w:rPr>
            </w:pPr>
            <w:r w:rsidRPr="0B536D92" w:rsidR="005B0AE2">
              <w:rPr>
                <w:rFonts w:ascii="Open Sans" w:hAnsi="Open Sans" w:cs="Open Sans"/>
                <w:b w:val="1"/>
                <w:bCs w:val="1"/>
                <w:color w:val="000000" w:themeColor="text1" w:themeTint="FF" w:themeShade="FF"/>
              </w:rPr>
              <w:t xml:space="preserve">County: </w:t>
            </w:r>
            <w:r w:rsidRPr="0B536D92" w:rsidR="159AF0DC">
              <w:rPr>
                <w:rFonts w:ascii="Open Sans" w:hAnsi="Open Sans" w:cs="Open Sans"/>
                <w:b w:val="1"/>
                <w:bCs w:val="1"/>
                <w:color w:val="000000" w:themeColor="text1" w:themeTint="FF" w:themeShade="FF"/>
              </w:rPr>
              <w:t xml:space="preserve"> </w:t>
            </w:r>
          </w:p>
        </w:tc>
      </w:tr>
      <w:tr w:rsidRPr="000F2459" w:rsidR="005B0AE2" w:rsidTr="0B536D92" w14:paraId="7C2A7AE0" w14:textId="77777777">
        <w:trPr>
          <w:trHeight w:val="1075"/>
        </w:trPr>
        <w:tc>
          <w:tcPr>
            <w:tcW w:w="11016" w:type="dxa"/>
            <w:gridSpan w:val="4"/>
            <w:shd w:val="clear" w:color="auto" w:fill="auto"/>
            <w:tcMar/>
          </w:tcPr>
          <w:p w:rsidR="005B0AE2" w:rsidP="4C4588BC" w:rsidRDefault="005B0AE2" w14:paraId="5DF76951" w14:textId="361246E0">
            <w:pPr>
              <w:rPr>
                <w:rFonts w:ascii="Open Sans" w:hAnsi="Open Sans" w:cs="Open Sans"/>
              </w:rPr>
            </w:pPr>
            <w:r w:rsidRPr="0B536D92" w:rsidR="005B0AE2">
              <w:rPr>
                <w:rFonts w:ascii="Open Sans" w:hAnsi="Open Sans" w:cs="Open Sans"/>
                <w:b w:val="1"/>
                <w:bCs w:val="1"/>
              </w:rPr>
              <w:t xml:space="preserve">3-Year </w:t>
            </w:r>
            <w:r w:rsidRPr="0B536D92" w:rsidR="005B0AE2">
              <w:rPr>
                <w:rFonts w:ascii="Open Sans" w:hAnsi="Open Sans" w:cs="Open Sans"/>
                <w:b w:val="1"/>
                <w:bCs w:val="1"/>
              </w:rPr>
              <w:t>Goal:</w:t>
            </w:r>
            <w:r w:rsidRPr="0B536D92" w:rsidR="005B0AE2">
              <w:rPr>
                <w:rFonts w:ascii="Open Sans" w:hAnsi="Open Sans" w:cs="Open Sans"/>
              </w:rPr>
              <w:t xml:space="preserve"> </w:t>
            </w:r>
          </w:p>
        </w:tc>
      </w:tr>
      <w:tr w:rsidRPr="000F2459" w:rsidR="005B0AE2" w:rsidTr="0B536D92" w14:paraId="7B9BC838" w14:textId="77777777">
        <w:trPr>
          <w:trHeight w:val="359"/>
        </w:trPr>
        <w:tc>
          <w:tcPr>
            <w:tcW w:w="11016" w:type="dxa"/>
            <w:gridSpan w:val="4"/>
            <w:shd w:val="clear" w:color="auto" w:fill="174A7C"/>
            <w:tcMar/>
          </w:tcPr>
          <w:p w:rsidRPr="00CB724D" w:rsidR="005B0AE2" w:rsidP="7CA77AD7" w:rsidRDefault="005B0AE2" w14:paraId="31634FEA" w14:textId="77777777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</w:rPr>
            </w:pPr>
            <w:r w:rsidRPr="7CA77AD7">
              <w:rPr>
                <w:rFonts w:ascii="Open Sans" w:hAnsi="Open Sans" w:cs="Open Sans"/>
                <w:b/>
                <w:bCs/>
                <w:color w:val="FFFFFF" w:themeColor="background1"/>
              </w:rPr>
              <w:t>Vital Sign Actions or other Strategies</w:t>
            </w:r>
          </w:p>
        </w:tc>
      </w:tr>
      <w:tr w:rsidRPr="000F2459" w:rsidR="005B0AE2" w:rsidTr="0B536D92" w14:paraId="4590A969" w14:textId="77777777">
        <w:trPr>
          <w:trHeight w:val="347"/>
        </w:trPr>
        <w:tc>
          <w:tcPr>
            <w:tcW w:w="2754" w:type="dxa"/>
            <w:shd w:val="clear" w:color="auto" w:fill="174A7C"/>
            <w:tcMar/>
            <w:vAlign w:val="center"/>
          </w:tcPr>
          <w:p w:rsidRPr="00CB724D" w:rsidR="005B0AE2" w:rsidP="7CA77AD7" w:rsidRDefault="005B0AE2" w14:paraId="400BCE73" w14:textId="15E15E34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</w:pPr>
            <w:r w:rsidRPr="7CA77AD7"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  <w:t>Interventions/Activities</w:t>
            </w:r>
          </w:p>
        </w:tc>
        <w:tc>
          <w:tcPr>
            <w:tcW w:w="2754" w:type="dxa"/>
            <w:shd w:val="clear" w:color="auto" w:fill="174A7C"/>
            <w:tcMar/>
            <w:vAlign w:val="center"/>
          </w:tcPr>
          <w:p w:rsidRPr="00CB724D" w:rsidR="005B0AE2" w:rsidP="7CA77AD7" w:rsidRDefault="0087497F" w14:paraId="025BD724" w14:textId="77777777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</w:pPr>
            <w:r w:rsidRPr="7CA77AD7"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  <w:t>Who on the Health Council will lead the activity?</w:t>
            </w:r>
          </w:p>
        </w:tc>
        <w:tc>
          <w:tcPr>
            <w:tcW w:w="2754" w:type="dxa"/>
            <w:shd w:val="clear" w:color="auto" w:fill="174A7C"/>
            <w:tcMar/>
            <w:vAlign w:val="center"/>
          </w:tcPr>
          <w:p w:rsidRPr="00CB724D" w:rsidR="005B0AE2" w:rsidP="7CA77AD7" w:rsidRDefault="0087497F" w14:paraId="44F88A41" w14:textId="78069325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</w:pPr>
            <w:r w:rsidRPr="7CA77AD7"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  <w:t>How will you know you were successful?</w:t>
            </w:r>
          </w:p>
        </w:tc>
        <w:tc>
          <w:tcPr>
            <w:tcW w:w="2754" w:type="dxa"/>
            <w:shd w:val="clear" w:color="auto" w:fill="174A7C"/>
            <w:tcMar/>
            <w:vAlign w:val="center"/>
          </w:tcPr>
          <w:p w:rsidR="005B0AE2" w:rsidP="7CA77AD7" w:rsidRDefault="728FC2CE" w14:paraId="22C102C0" w14:textId="4A82CD3F">
            <w:pPr>
              <w:jc w:val="center"/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</w:pPr>
            <w:r w:rsidRPr="7CA77AD7">
              <w:rPr>
                <w:rFonts w:ascii="Open Sans" w:hAnsi="Open Sans" w:cs="Open Sans"/>
                <w:b/>
                <w:bCs/>
                <w:color w:val="FFFFFF" w:themeColor="background1"/>
                <w:sz w:val="16"/>
                <w:szCs w:val="16"/>
              </w:rPr>
              <w:t>Update on Intervention Progress</w:t>
            </w:r>
          </w:p>
        </w:tc>
      </w:tr>
      <w:tr w:rsidRPr="000F2459" w:rsidR="004275CA" w:rsidTr="0B536D92" w14:paraId="6B101A20" w14:textId="77777777">
        <w:trPr>
          <w:trHeight w:val="310"/>
        </w:trPr>
        <w:tc>
          <w:tcPr>
            <w:tcW w:w="11016" w:type="dxa"/>
            <w:gridSpan w:val="4"/>
            <w:tcMar/>
            <w:vAlign w:val="center"/>
          </w:tcPr>
          <w:p w:rsidRPr="008978E8" w:rsidR="004275CA" w:rsidP="27B7EA4E" w:rsidRDefault="004275CA" w14:paraId="4745B91C" w14:textId="603B6222">
            <w:pPr>
              <w:rPr>
                <w:rFonts w:ascii="Open Sans" w:hAnsi="Open Sans" w:cs="Open Sans"/>
                <w:sz w:val="20"/>
                <w:szCs w:val="20"/>
              </w:rPr>
            </w:pPr>
            <w:r w:rsidRPr="0B536D92" w:rsidR="004275CA">
              <w:rPr>
                <w:rFonts w:ascii="Open Sans" w:hAnsi="Open Sans" w:cs="Open Sans"/>
                <w:sz w:val="20"/>
                <w:szCs w:val="20"/>
              </w:rPr>
              <w:t>Year 1</w:t>
            </w:r>
          </w:p>
        </w:tc>
      </w:tr>
      <w:tr w:rsidRPr="000F2459" w:rsidR="005B0AE2" w:rsidTr="0B536D92" w14:paraId="672A6659" w14:textId="77777777">
        <w:trPr>
          <w:trHeight w:val="2880"/>
        </w:trPr>
        <w:tc>
          <w:tcPr>
            <w:tcW w:w="2754" w:type="dxa"/>
            <w:tcMar/>
            <w:vAlign w:val="center"/>
          </w:tcPr>
          <w:p w:rsidRPr="008978E8" w:rsidR="005B0AE2" w:rsidP="0B536D92" w:rsidRDefault="005B0AE2" w14:paraId="0A37501D" w14:textId="6A88DE5A">
            <w:pPr>
              <w:pStyle w:val="Normal"/>
              <w:ind w:left="0"/>
              <w:jc w:val="left"/>
              <w:rPr>
                <w:sz w:val="20"/>
                <w:szCs w:val="20"/>
              </w:rPr>
            </w:pPr>
          </w:p>
        </w:tc>
        <w:tc>
          <w:tcPr>
            <w:tcW w:w="2754" w:type="dxa"/>
            <w:tcMar/>
            <w:vAlign w:val="center"/>
          </w:tcPr>
          <w:p w:rsidRPr="008978E8" w:rsidR="005B0AE2" w:rsidP="0B536D92" w:rsidRDefault="005B0AE2" w14:paraId="5DAB6C7B" w14:textId="5F8257A8">
            <w:pPr>
              <w:pStyle w:val="Normal"/>
              <w:ind w:left="0"/>
              <w:jc w:val="both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</w:pPr>
          </w:p>
        </w:tc>
        <w:tc>
          <w:tcPr>
            <w:tcW w:w="2754" w:type="dxa"/>
            <w:tcMar/>
            <w:vAlign w:val="center"/>
          </w:tcPr>
          <w:p w:rsidRPr="008978E8" w:rsidR="005B0AE2" w:rsidP="0B536D92" w:rsidRDefault="005B0AE2" w14:paraId="02EB378F" w14:textId="6CED9ED1">
            <w:pPr>
              <w:pStyle w:val="ListParagraph"/>
              <w:ind w:left="0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</w:pPr>
          </w:p>
        </w:tc>
        <w:tc>
          <w:tcPr>
            <w:tcW w:w="2754" w:type="dxa"/>
            <w:tcMar/>
            <w:vAlign w:val="center"/>
          </w:tcPr>
          <w:p w:rsidRPr="008978E8" w:rsidR="005B0AE2" w:rsidP="003917B9" w:rsidRDefault="005B0AE2" w14:paraId="6A05A809" w14:textId="77777777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Pr="000F2459" w:rsidR="004275CA" w:rsidTr="0B536D92" w14:paraId="5C2255EC" w14:textId="77777777">
        <w:trPr>
          <w:trHeight w:val="313"/>
        </w:trPr>
        <w:tc>
          <w:tcPr>
            <w:tcW w:w="11016" w:type="dxa"/>
            <w:gridSpan w:val="4"/>
            <w:shd w:val="clear" w:color="auto" w:fill="auto"/>
            <w:tcMar/>
            <w:vAlign w:val="center"/>
          </w:tcPr>
          <w:p w:rsidRPr="008978E8" w:rsidR="004275CA" w:rsidP="00CB35A5" w:rsidRDefault="004275CA" w14:paraId="358A91EB" w14:textId="77777777">
            <w:pPr>
              <w:rPr>
                <w:rFonts w:ascii="Open Sans" w:hAnsi="Open Sans" w:cs="Open Sans"/>
                <w:sz w:val="20"/>
                <w:szCs w:val="20"/>
              </w:rPr>
            </w:pPr>
            <w:r w:rsidRPr="008978E8">
              <w:rPr>
                <w:rFonts w:ascii="Open Sans" w:hAnsi="Open Sans" w:cs="Open Sans"/>
                <w:sz w:val="20"/>
                <w:szCs w:val="20"/>
              </w:rPr>
              <w:t>Year 2</w:t>
            </w:r>
          </w:p>
        </w:tc>
      </w:tr>
      <w:tr w:rsidRPr="000F2459" w:rsidR="005B0AE2" w:rsidTr="0B536D92" w14:paraId="5A39BBE3" w14:textId="77777777">
        <w:trPr>
          <w:trHeight w:val="2880"/>
        </w:trPr>
        <w:tc>
          <w:tcPr>
            <w:tcW w:w="2754" w:type="dxa"/>
            <w:shd w:val="clear" w:color="auto" w:fill="auto"/>
            <w:tcMar/>
            <w:vAlign w:val="center"/>
          </w:tcPr>
          <w:p w:rsidRPr="008978E8" w:rsidR="005B0AE2" w:rsidP="0B536D92" w:rsidRDefault="005B0AE2" w14:paraId="41C8F396" w14:textId="5879D307">
            <w:pPr>
              <w:pStyle w:val="Normal"/>
              <w:ind w:left="0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</w:pPr>
          </w:p>
        </w:tc>
        <w:tc>
          <w:tcPr>
            <w:tcW w:w="2754" w:type="dxa"/>
            <w:shd w:val="clear" w:color="auto" w:fill="auto"/>
            <w:tcMar/>
            <w:vAlign w:val="center"/>
          </w:tcPr>
          <w:p w:rsidRPr="008978E8" w:rsidR="005B0AE2" w:rsidP="4C4588BC" w:rsidRDefault="005B0AE2" w14:paraId="72A3D3EC" w14:textId="48B85D62">
            <w:pPr>
              <w:pStyle w:val="Normal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2754" w:type="dxa"/>
            <w:shd w:val="clear" w:color="auto" w:fill="auto"/>
            <w:tcMar/>
            <w:vAlign w:val="center"/>
          </w:tcPr>
          <w:p w:rsidRPr="008978E8" w:rsidR="005B0AE2" w:rsidP="2A5EF4CA" w:rsidRDefault="005B0AE2" w14:paraId="0D0B940D" w14:textId="1AAB7F23">
            <w:pPr>
              <w:pStyle w:val="ListParagraph"/>
              <w:jc w:val="center"/>
              <w:rPr>
                <w:rFonts w:ascii="Open Sans" w:hAnsi="Open Sans" w:eastAsia="Open Sans" w:cs="Open Sans" w:asciiTheme="minorAscii" w:hAnsiTheme="minorAscii" w:eastAsiaTheme="minorAscii" w:cstheme="minorAscii"/>
                <w:sz w:val="20"/>
                <w:szCs w:val="20"/>
              </w:rPr>
            </w:pPr>
          </w:p>
        </w:tc>
        <w:tc>
          <w:tcPr>
            <w:tcW w:w="2754" w:type="dxa"/>
            <w:shd w:val="clear" w:color="auto" w:fill="auto"/>
            <w:tcMar/>
            <w:vAlign w:val="center"/>
          </w:tcPr>
          <w:p w:rsidRPr="008978E8" w:rsidR="005B0AE2" w:rsidP="003917B9" w:rsidRDefault="005B0AE2" w14:paraId="0E27B00A" w14:textId="77777777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Pr="000F2459" w:rsidR="004275CA" w:rsidTr="0B536D92" w14:paraId="04568CE7" w14:textId="77777777">
        <w:trPr>
          <w:trHeight w:val="313"/>
        </w:trPr>
        <w:tc>
          <w:tcPr>
            <w:tcW w:w="11016" w:type="dxa"/>
            <w:gridSpan w:val="4"/>
            <w:tcMar/>
            <w:vAlign w:val="center"/>
          </w:tcPr>
          <w:p w:rsidRPr="008978E8" w:rsidR="004275CA" w:rsidP="00CB35A5" w:rsidRDefault="004275CA" w14:paraId="37315625" w14:textId="77777777">
            <w:pPr>
              <w:rPr>
                <w:rFonts w:ascii="Open Sans" w:hAnsi="Open Sans" w:cs="Open Sans"/>
                <w:sz w:val="20"/>
                <w:szCs w:val="20"/>
              </w:rPr>
            </w:pPr>
            <w:r w:rsidRPr="008978E8">
              <w:rPr>
                <w:rFonts w:ascii="Open Sans" w:hAnsi="Open Sans" w:cs="Open Sans"/>
                <w:sz w:val="20"/>
                <w:szCs w:val="20"/>
              </w:rPr>
              <w:t>Year 3</w:t>
            </w:r>
          </w:p>
        </w:tc>
      </w:tr>
      <w:tr w:rsidRPr="000F2459" w:rsidR="005B0AE2" w:rsidTr="0B536D92" w14:paraId="60061E4C" w14:textId="77777777">
        <w:trPr>
          <w:trHeight w:val="2880"/>
        </w:trPr>
        <w:tc>
          <w:tcPr>
            <w:tcW w:w="2754" w:type="dxa"/>
            <w:tcMar/>
            <w:vAlign w:val="center"/>
          </w:tcPr>
          <w:p w:rsidRPr="008978E8" w:rsidR="005B0AE2" w:rsidP="003917B9" w:rsidRDefault="005B0AE2" w14:paraId="44EAFD9C" w14:textId="77777777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2754" w:type="dxa"/>
            <w:tcMar/>
            <w:vAlign w:val="center"/>
          </w:tcPr>
          <w:p w:rsidRPr="008978E8" w:rsidR="005B0AE2" w:rsidP="003917B9" w:rsidRDefault="005B0AE2" w14:paraId="4B94D5A5" w14:textId="77777777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2754" w:type="dxa"/>
            <w:tcMar/>
            <w:vAlign w:val="center"/>
          </w:tcPr>
          <w:p w:rsidRPr="008978E8" w:rsidR="005B0AE2" w:rsidP="003917B9" w:rsidRDefault="005B0AE2" w14:paraId="3DEEC669" w14:textId="77777777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2754" w:type="dxa"/>
            <w:tcMar/>
            <w:vAlign w:val="center"/>
          </w:tcPr>
          <w:p w:rsidRPr="008978E8" w:rsidR="005B0AE2" w:rsidP="003917B9" w:rsidRDefault="005B0AE2" w14:paraId="3656B9AB" w14:textId="77777777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</w:tbl>
    <w:p w:rsidRPr="000F2459" w:rsidR="009F2351" w:rsidRDefault="009F2351" w14:paraId="45FB0818" w14:textId="77777777">
      <w:pPr>
        <w:rPr>
          <w:rFonts w:ascii="Open Sans" w:hAnsi="Open Sans" w:cs="Open Sans"/>
        </w:rPr>
      </w:pPr>
    </w:p>
    <w:sectPr w:rsidRPr="000F2459" w:rsidR="009F2351" w:rsidSect="00CB35A5">
      <w:headerReference w:type="default" r:id="rId13"/>
      <w:footerReference w:type="default" r:id="rId14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B724D" w:rsidP="00CB724D" w:rsidRDefault="00CB724D" w14:paraId="41A4F74C" w14:textId="77777777">
      <w:pPr>
        <w:spacing w:after="0" w:line="240" w:lineRule="auto"/>
      </w:pPr>
      <w:r>
        <w:separator/>
      </w:r>
    </w:p>
  </w:endnote>
  <w:endnote w:type="continuationSeparator" w:id="0">
    <w:p w:rsidR="00CB724D" w:rsidP="00CB724D" w:rsidRDefault="00CB724D" w14:paraId="2BE08E2C" w14:textId="77777777">
      <w:pPr>
        <w:spacing w:after="0" w:line="240" w:lineRule="auto"/>
      </w:pPr>
      <w:r>
        <w:continuationSeparator/>
      </w:r>
    </w:p>
  </w:endnote>
  <w:endnote w:type="continuationNotice" w:id="1">
    <w:p w:rsidR="00BE609C" w:rsidRDefault="00BE609C" w14:paraId="002E121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B724D" w:rsidP="00CB724D" w:rsidRDefault="0087497F" w14:paraId="086D9FFC" w14:textId="77777777">
    <w:pPr>
      <w:pStyle w:val="Footer"/>
      <w:jc w:val="center"/>
    </w:pPr>
    <w:r>
      <w:t xml:space="preserve">CHA </w:t>
    </w:r>
    <w:r w:rsidR="00A05257">
      <w:t>Worksheet 4.3</w:t>
    </w:r>
  </w:p>
  <w:p w:rsidR="00CB724D" w:rsidRDefault="00CB724D" w14:paraId="4B99056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B724D" w:rsidP="00CB724D" w:rsidRDefault="00CB724D" w14:paraId="17722FCC" w14:textId="77777777">
      <w:pPr>
        <w:spacing w:after="0" w:line="240" w:lineRule="auto"/>
      </w:pPr>
      <w:r>
        <w:separator/>
      </w:r>
    </w:p>
  </w:footnote>
  <w:footnote w:type="continuationSeparator" w:id="0">
    <w:p w:rsidR="00CB724D" w:rsidP="00CB724D" w:rsidRDefault="00CB724D" w14:paraId="2BCC8BAB" w14:textId="77777777">
      <w:pPr>
        <w:spacing w:after="0" w:line="240" w:lineRule="auto"/>
      </w:pPr>
      <w:r>
        <w:continuationSeparator/>
      </w:r>
    </w:p>
  </w:footnote>
  <w:footnote w:type="continuationNotice" w:id="1">
    <w:p w:rsidR="00BE609C" w:rsidRDefault="00BE609C" w14:paraId="44DBFAC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7497F" w:rsidR="00CB724D" w:rsidP="0B51812A" w:rsidRDefault="0087497F" w14:paraId="3FF1114E" w14:textId="1E557DEF">
    <w:pPr>
      <w:pStyle w:val="Header"/>
      <w:jc w:val="center"/>
      <w:rPr>
        <w:rFonts w:ascii="Open Sans" w:hAnsi="Open Sans" w:cs="Open Sans"/>
        <w:b w:val="1"/>
        <w:bCs w:val="1"/>
        <w:sz w:val="18"/>
        <w:szCs w:val="18"/>
      </w:rPr>
    </w:pPr>
    <w:r w:rsidRPr="294D8982" w:rsidR="294D8982">
      <w:rPr>
        <w:rFonts w:ascii="Open Sans" w:hAnsi="Open Sans" w:cs="Open Sans"/>
        <w:b w:val="1"/>
        <w:bCs w:val="1"/>
      </w:rPr>
      <w:t xml:space="preserve"> County Health Council </w:t>
    </w:r>
    <w:r w:rsidRPr="294D8982" w:rsidR="294D8982">
      <w:rPr>
        <w:rFonts w:ascii="Open Sans" w:hAnsi="Open Sans" w:cs="Open Sans"/>
        <w:b w:val="1"/>
        <w:bCs w:val="1"/>
      </w:rPr>
      <w:t>Action Plan</w:t>
    </w:r>
    <w:r>
      <w:br/>
    </w:r>
  </w:p>
  <w:p w:rsidRPr="00CB724D" w:rsidR="00CB724D" w:rsidP="00CB724D" w:rsidRDefault="00CB724D" w14:paraId="1299C43A" w14:textId="77777777">
    <w:pPr>
      <w:pStyle w:val="Header"/>
      <w:ind w:left="2160" w:hanging="2160"/>
      <w:jc w:val="center"/>
      <w:rPr>
        <w:rFonts w:ascii="Open Sans" w:hAnsi="Open Sans" w:cs="Open Sans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4">
    <w:nsid w:val="749fb46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nsid w:val="4d4aea5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72e1516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13869aa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27c9799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24c6bec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nsid w:val="1d6434b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nsid w:val="5ebab6a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4a52ae6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">
    <w:nsid w:val="267fa11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">
    <w:nsid w:val="27d7841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770c417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5328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7f9e45f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3A434B3E"/>
    <w:multiLevelType w:val="hybridMultilevel"/>
    <w:tmpl w:val="BF525B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jcxMDE2NDMyMjFQ0lEKTi0uzszPAykwrgUAmWJcHSwAAAA="/>
  </w:docVars>
  <w:rsids>
    <w:rsidRoot w:val="00CB35A5"/>
    <w:rsid w:val="000F2459"/>
    <w:rsid w:val="00140FDD"/>
    <w:rsid w:val="00181BDA"/>
    <w:rsid w:val="001F2EFE"/>
    <w:rsid w:val="002672C2"/>
    <w:rsid w:val="002F29FC"/>
    <w:rsid w:val="00373CC0"/>
    <w:rsid w:val="003917B9"/>
    <w:rsid w:val="004275CA"/>
    <w:rsid w:val="00451839"/>
    <w:rsid w:val="004830FD"/>
    <w:rsid w:val="0049411A"/>
    <w:rsid w:val="005918E0"/>
    <w:rsid w:val="005B0AE2"/>
    <w:rsid w:val="005B1582"/>
    <w:rsid w:val="0065002C"/>
    <w:rsid w:val="007263B9"/>
    <w:rsid w:val="0074674E"/>
    <w:rsid w:val="00770339"/>
    <w:rsid w:val="007A6448"/>
    <w:rsid w:val="007D745E"/>
    <w:rsid w:val="0087497F"/>
    <w:rsid w:val="008978E8"/>
    <w:rsid w:val="009116A4"/>
    <w:rsid w:val="009858C5"/>
    <w:rsid w:val="009911E8"/>
    <w:rsid w:val="00997DCD"/>
    <w:rsid w:val="009F199D"/>
    <w:rsid w:val="009F2351"/>
    <w:rsid w:val="00A05257"/>
    <w:rsid w:val="00B10DB0"/>
    <w:rsid w:val="00B3513B"/>
    <w:rsid w:val="00B35317"/>
    <w:rsid w:val="00BE609C"/>
    <w:rsid w:val="00BF2F54"/>
    <w:rsid w:val="00CB35A5"/>
    <w:rsid w:val="00CB724D"/>
    <w:rsid w:val="00CE20CF"/>
    <w:rsid w:val="00D6174D"/>
    <w:rsid w:val="00DA4BB8"/>
    <w:rsid w:val="00E17C13"/>
    <w:rsid w:val="00E62E26"/>
    <w:rsid w:val="00EE3C1D"/>
    <w:rsid w:val="00F224BC"/>
    <w:rsid w:val="03FB7255"/>
    <w:rsid w:val="05518DF3"/>
    <w:rsid w:val="06A113CE"/>
    <w:rsid w:val="07E4A1A2"/>
    <w:rsid w:val="0AFA2DE6"/>
    <w:rsid w:val="0B51812A"/>
    <w:rsid w:val="0B536D92"/>
    <w:rsid w:val="0D7F58C1"/>
    <w:rsid w:val="0FA5E1D9"/>
    <w:rsid w:val="0FD854D3"/>
    <w:rsid w:val="10C79CCC"/>
    <w:rsid w:val="10FC3E82"/>
    <w:rsid w:val="1110F761"/>
    <w:rsid w:val="1280923F"/>
    <w:rsid w:val="1570195D"/>
    <w:rsid w:val="159AF0DC"/>
    <w:rsid w:val="174E0A2F"/>
    <w:rsid w:val="1A77FBEF"/>
    <w:rsid w:val="1ADB9AF8"/>
    <w:rsid w:val="1ADFCD33"/>
    <w:rsid w:val="1BA0274E"/>
    <w:rsid w:val="1C313D5B"/>
    <w:rsid w:val="1E789C6E"/>
    <w:rsid w:val="1E941AAD"/>
    <w:rsid w:val="21E22D2D"/>
    <w:rsid w:val="227AAEB1"/>
    <w:rsid w:val="227BB663"/>
    <w:rsid w:val="27B7EA4E"/>
    <w:rsid w:val="294D8982"/>
    <w:rsid w:val="2A5EF4CA"/>
    <w:rsid w:val="2C8C8700"/>
    <w:rsid w:val="2DF216E3"/>
    <w:rsid w:val="2E7C6946"/>
    <w:rsid w:val="32186C60"/>
    <w:rsid w:val="3656B75D"/>
    <w:rsid w:val="36CB432A"/>
    <w:rsid w:val="36D2B526"/>
    <w:rsid w:val="386E8587"/>
    <w:rsid w:val="395F098F"/>
    <w:rsid w:val="3F17EA32"/>
    <w:rsid w:val="449B5649"/>
    <w:rsid w:val="4551BBB6"/>
    <w:rsid w:val="45D77628"/>
    <w:rsid w:val="473F3BF5"/>
    <w:rsid w:val="4A76DCB7"/>
    <w:rsid w:val="4AFB1448"/>
    <w:rsid w:val="4C12AD18"/>
    <w:rsid w:val="4C4588BC"/>
    <w:rsid w:val="4CF38914"/>
    <w:rsid w:val="4CF38914"/>
    <w:rsid w:val="4DEDE4C2"/>
    <w:rsid w:val="5097A8BC"/>
    <w:rsid w:val="51BAAB32"/>
    <w:rsid w:val="5244025E"/>
    <w:rsid w:val="52D7868C"/>
    <w:rsid w:val="5551F182"/>
    <w:rsid w:val="5AAE6D1A"/>
    <w:rsid w:val="5BE6A712"/>
    <w:rsid w:val="61B3B2BF"/>
    <w:rsid w:val="61D6DC9B"/>
    <w:rsid w:val="65ABDD4B"/>
    <w:rsid w:val="65BD170C"/>
    <w:rsid w:val="663A2638"/>
    <w:rsid w:val="66AA4DBE"/>
    <w:rsid w:val="678B29BA"/>
    <w:rsid w:val="67F7A8A0"/>
    <w:rsid w:val="6AD150BD"/>
    <w:rsid w:val="6C6D211E"/>
    <w:rsid w:val="6C939D73"/>
    <w:rsid w:val="6CB1F166"/>
    <w:rsid w:val="6E77F098"/>
    <w:rsid w:val="6F0AF793"/>
    <w:rsid w:val="728FC2CE"/>
    <w:rsid w:val="7737AB40"/>
    <w:rsid w:val="77421077"/>
    <w:rsid w:val="7B121429"/>
    <w:rsid w:val="7CA77AD7"/>
    <w:rsid w:val="7E72CB50"/>
    <w:rsid w:val="7E8C5920"/>
    <w:rsid w:val="7FA1A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0D1EBC"/>
  <w15:docId w15:val="{D5F19DA8-C5F7-4C5D-9DE8-30B670A5B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35A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997D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724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B724D"/>
  </w:style>
  <w:style w:type="paragraph" w:styleId="Footer">
    <w:name w:val="footer"/>
    <w:basedOn w:val="Normal"/>
    <w:link w:val="FooterChar"/>
    <w:uiPriority w:val="99"/>
    <w:unhideWhenUsed/>
    <w:rsid w:val="00CB724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B724D"/>
  </w:style>
  <w:style w:type="paragraph" w:styleId="BalloonText">
    <w:name w:val="Balloon Text"/>
    <w:basedOn w:val="Normal"/>
    <w:link w:val="BalloonTextChar"/>
    <w:uiPriority w:val="99"/>
    <w:semiHidden/>
    <w:unhideWhenUsed/>
    <w:rsid w:val="00CB72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B724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411A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4941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41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ntTable" Target="fontTable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47FE63280F314EAAB5435AAA477324" ma:contentTypeVersion="491" ma:contentTypeDescription="Create a new document." ma:contentTypeScope="" ma:versionID="f18b358e9344eb9edc73954a403c0964">
  <xsd:schema xmlns:xsd="http://www.w3.org/2001/XMLSchema" xmlns:xs="http://www.w3.org/2001/XMLSchema" xmlns:p="http://schemas.microsoft.com/office/2006/metadata/properties" xmlns:ns2="2773c6ec-81e5-4cca-8f30-56e38046ef00" xmlns:ns3="98a58c6c-0c6a-4735-9794-66dbf75df29f" xmlns:ns4="4fcd0e8f-9e8d-4d61-8b29-f5c2c64ff0a2" xmlns:ns5="f83d9bd0-d5f5-484c-bfdf-0c10f1e052c8" xmlns:ns6="02185938-6661-46e9-9ba5-a10ade488092" xmlns:ns7="5b8cec1f-45e7-4890-bbf0-fbf2b01e70bf" xmlns:ns8="a52851c0-bb05-452d-a44d-7243f47d2e3f" targetNamespace="http://schemas.microsoft.com/office/2006/metadata/properties" ma:root="true" ma:fieldsID="cafd651b6b55f75424969bee7af939c1" ns2:_="" ns3:_="" ns4:_="" ns5:_="" ns6:_="" ns7:_="" ns8:_="">
    <xsd:import namespace="2773c6ec-81e5-4cca-8f30-56e38046ef00"/>
    <xsd:import namespace="98a58c6c-0c6a-4735-9794-66dbf75df29f"/>
    <xsd:import namespace="4fcd0e8f-9e8d-4d61-8b29-f5c2c64ff0a2"/>
    <xsd:import namespace="f83d9bd0-d5f5-484c-bfdf-0c10f1e052c8"/>
    <xsd:import namespace="02185938-6661-46e9-9ba5-a10ade488092"/>
    <xsd:import namespace="5b8cec1f-45e7-4890-bbf0-fbf2b01e70bf"/>
    <xsd:import namespace="a52851c0-bb05-452d-a44d-7243f47d2e3f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_dlc_DocId" minOccurs="0"/>
                <xsd:element ref="ns3:_dlc_DocIdUrl" minOccurs="0"/>
                <xsd:element ref="ns3:_dlc_DocIdPersistId" minOccurs="0"/>
                <xsd:element ref="ns2:Doc_x0020_Type" minOccurs="0"/>
                <xsd:element ref="ns2:Doc_x0020_Subject" minOccurs="0"/>
                <xsd:element ref="ns4:Assigned_x0020_To0" minOccurs="0"/>
                <xsd:element ref="ns4:Project_x0020_ID" minOccurs="0"/>
                <xsd:element ref="ns5:Home" minOccurs="0"/>
                <xsd:element ref="ns4:Present" minOccurs="0"/>
                <xsd:element ref="ns6:SharedWithUsers" minOccurs="0"/>
                <xsd:element ref="ns7:SharedWithDetails" minOccurs="0"/>
                <xsd:element ref="ns2:e67c2c055ae043d09da25150149f3d62" minOccurs="0"/>
                <xsd:element ref="ns8:MediaServiceMetadata" minOccurs="0"/>
                <xsd:element ref="ns8:MediaServiceFastMetadata" minOccurs="0"/>
                <xsd:element ref="ns8:Notes0" minOccurs="0"/>
                <xsd:element ref="ns8:MediaServiceDateTaken" minOccurs="0"/>
                <xsd:element ref="ns8:MediaServiceAutoTags" minOccurs="0"/>
                <xsd:element ref="ns8:MediaServiceOCR" minOccurs="0"/>
                <xsd:element ref="ns8:MediaServiceLocation" minOccurs="0"/>
                <xsd:element ref="ns8:MediaServiceGenerationTime" minOccurs="0"/>
                <xsd:element ref="ns8:MediaServiceEventHashCode" minOccurs="0"/>
                <xsd:element ref="ns8:MediaLengthInSeconds" minOccurs="0"/>
                <xsd:element ref="ns8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3c6ec-81e5-4cca-8f30-56e38046ef00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8e035300-2479-40f3-af3d-8675ff565826}" ma:internalName="TaxCatchAll" ma:showField="CatchAllData" ma:web="2773c6ec-81e5-4cca-8f30-56e38046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8e035300-2479-40f3-af3d-8675ff565826}" ma:internalName="TaxCatchAllLabel" ma:readOnly="true" ma:showField="CatchAllDataLabel" ma:web="2773c6ec-81e5-4cca-8f30-56e38046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_x0020_Type" ma:index="13" nillable="true" ma:displayName="​Doc Type" ma:format="Dropdown" ma:internalName="Doc_x0020_Type">
      <xsd:simpleType>
        <xsd:restriction base="dms:Choice">
          <xsd:enumeration value="Agenda"/>
          <xsd:enumeration value="Agreement"/>
          <xsd:enumeration value="Brochure"/>
          <xsd:enumeration value="Charter"/>
          <xsd:enumeration value="Code"/>
          <xsd:enumeration value="Contract"/>
          <xsd:enumeration value="Design"/>
          <xsd:enumeration value="Diagram"/>
          <xsd:enumeration value="Form"/>
          <xsd:enumeration value="Journal"/>
          <xsd:enumeration value="Letter"/>
          <xsd:enumeration value="Memorandum"/>
          <xsd:enumeration value="Minutes"/>
          <xsd:enumeration value="Notes"/>
          <xsd:enumeration value="Plan"/>
          <xsd:enumeration value="Policy"/>
          <xsd:enumeration value="Procedures"/>
          <xsd:enumeration value="Profile"/>
          <xsd:enumeration value="Record"/>
          <xsd:enumeration value="Report"/>
          <xsd:enumeration value="Reference"/>
          <xsd:enumeration value="Requirements"/>
          <xsd:enumeration value="Research"/>
          <xsd:enumeration value="Review"/>
          <xsd:enumeration value="Schedule"/>
          <xsd:enumeration value="Source"/>
          <xsd:enumeration value="Speech"/>
          <xsd:enumeration value="Survey"/>
          <xsd:enumeration value="Template"/>
          <xsd:enumeration value="Training"/>
          <xsd:enumeration value="Transcript"/>
          <xsd:enumeration value="Other"/>
        </xsd:restriction>
      </xsd:simpleType>
    </xsd:element>
    <xsd:element name="Doc_x0020_Subject" ma:index="14" nillable="true" ma:displayName="​Doc Subject" ma:format="Dropdown" ma:internalName="Doc_x0020_Subject">
      <xsd:simpleType>
        <xsd:restriction base="dms:Choice">
          <xsd:enumeration value="Administrative"/>
          <xsd:enumeration value="Business"/>
          <xsd:enumeration value="Governance"/>
          <xsd:enumeration value="Legal"/>
          <xsd:enumeration value="Legislative"/>
          <xsd:enumeration value="Management"/>
          <xsd:enumeration value="Medical"/>
          <xsd:enumeration value="Scientific"/>
          <xsd:enumeration value="Statistics"/>
          <xsd:enumeration value="Technical"/>
          <xsd:enumeration value="Other"/>
        </xsd:restriction>
      </xsd:simpleType>
    </xsd:element>
    <xsd:element name="e67c2c055ae043d09da25150149f3d62" ma:index="22" nillable="true" ma:taxonomy="true" ma:internalName="e67c2c055ae043d09da25150149f3d62" ma:taxonomyFieldName="Topic_x0020_Tag" ma:displayName="Topic Space Tag" ma:default="" ma:fieldId="{e67c2c05-5ae0-43d0-9da2-5150149f3d62}" ma:taxonomyMulti="true" ma:sspId="0ec6819c-d561-498f-ad6b-029f1b52bec6" ma:termSetId="b55bc1da-e7a9-4ebc-8f3d-0292a135c2d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58c6c-0c6a-4735-9794-66dbf75df29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d0e8f-9e8d-4d61-8b29-f5c2c64ff0a2" elementFormDefault="qualified">
    <xsd:import namespace="http://schemas.microsoft.com/office/2006/documentManagement/types"/>
    <xsd:import namespace="http://schemas.microsoft.com/office/infopath/2007/PartnerControls"/>
    <xsd:element name="Assigned_x0020_To0" ma:index="15" nillable="true" ma:displayName="Assigned To" ma:list="UserInfo" ma:SharePointGroup="134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ject_x0020_ID" ma:index="16" nillable="true" ma:displayName="Project ID" ma:internalName="Project_x0020_ID">
      <xsd:simpleType>
        <xsd:restriction base="dms:Text">
          <xsd:maxLength value="255"/>
        </xsd:restriction>
      </xsd:simpleType>
    </xsd:element>
    <xsd:element name="Present" ma:index="18" nillable="true" ma:displayName="Presented" ma:default="0" ma:internalName="Pres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d9bd0-d5f5-484c-bfdf-0c10f1e052c8" elementFormDefault="qualified">
    <xsd:import namespace="http://schemas.microsoft.com/office/2006/documentManagement/types"/>
    <xsd:import namespace="http://schemas.microsoft.com/office/infopath/2007/PartnerControls"/>
    <xsd:element name="Home" ma:index="17" nillable="true" ma:displayName="Home" ma:default="0" ma:internalName="Hom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85938-6661-46e9-9ba5-a10ade48809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cec1f-45e7-4890-bbf0-fbf2b01e70bf" elementFormDefault="qualified">
    <xsd:import namespace="http://schemas.microsoft.com/office/2006/documentManagement/types"/>
    <xsd:import namespace="http://schemas.microsoft.com/office/infopath/2007/PartnerControls"/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851c0-bb05-452d-a44d-7243f47d2e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25" nillable="true" ma:displayName="Notes" ma:internalName="Notes0">
      <xsd:simpleType>
        <xsd:restriction base="dms:Text">
          <xsd:maxLength value="255"/>
        </xsd:restriction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4" nillable="true" ma:taxonomy="true" ma:internalName="lcf76f155ced4ddcb4097134ff3c332f" ma:taxonomyFieldName="MediaServiceImageTags" ma:displayName="Image Tags" ma:readOnly="false" ma:fieldId="{5cf76f15-5ced-4ddc-b409-7134ff3c332f}" ma:taxonomyMulti="true" ma:sspId="0ec6819c-d561-498f-ad6b-029f1b52be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8a58c6c-0c6a-4735-9794-66dbf75df29f">HJYU5V3E37X6-2125569272-1237</_dlc_DocId>
    <_dlc_DocIdUrl xmlns="98a58c6c-0c6a-4735-9794-66dbf75df29f">
      <Url>https://tennessee.sharepoint.com/sites/health/PRG/CHA/_layouts/15/DocIdRedir.aspx?ID=HJYU5V3E37X6-2125569272-1237</Url>
      <Description>HJYU5V3E37X6-2125569272-1237</Description>
    </_dlc_DocIdUrl>
    <Project_x0020_ID xmlns="4fcd0e8f-9e8d-4d61-8b29-f5c2c64ff0a2" xsi:nil="true"/>
    <Doc_x0020_Subject xmlns="2773c6ec-81e5-4cca-8f30-56e38046ef00" xsi:nil="true"/>
    <e67c2c055ae043d09da25150149f3d62 xmlns="2773c6ec-81e5-4cca-8f30-56e38046ef00">
      <Terms xmlns="http://schemas.microsoft.com/office/infopath/2007/PartnerControls"/>
    </e67c2c055ae043d09da25150149f3d62>
    <Assigned_x0020_To0 xmlns="4fcd0e8f-9e8d-4d61-8b29-f5c2c64ff0a2">
      <UserInfo>
        <DisplayName/>
        <AccountId xsi:nil="true"/>
        <AccountType/>
      </UserInfo>
    </Assigned_x0020_To0>
    <TaxCatchAll xmlns="2773c6ec-81e5-4cca-8f30-56e38046ef00" xsi:nil="true"/>
    <Doc_x0020_Type xmlns="2773c6ec-81e5-4cca-8f30-56e38046ef00" xsi:nil="true"/>
    <Home xmlns="f83d9bd0-d5f5-484c-bfdf-0c10f1e052c8">false</Home>
    <Notes0 xmlns="a52851c0-bb05-452d-a44d-7243f47d2e3f" xsi:nil="true"/>
    <Present xmlns="4fcd0e8f-9e8d-4d61-8b29-f5c2c64ff0a2">false</Present>
    <lcf76f155ced4ddcb4097134ff3c332f xmlns="a52851c0-bb05-452d-a44d-7243f47d2e3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7C3F5E-1FF1-4C50-A1EE-913AEE5482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3c6ec-81e5-4cca-8f30-56e38046ef00"/>
    <ds:schemaRef ds:uri="98a58c6c-0c6a-4735-9794-66dbf75df29f"/>
    <ds:schemaRef ds:uri="4fcd0e8f-9e8d-4d61-8b29-f5c2c64ff0a2"/>
    <ds:schemaRef ds:uri="f83d9bd0-d5f5-484c-bfdf-0c10f1e052c8"/>
    <ds:schemaRef ds:uri="02185938-6661-46e9-9ba5-a10ade488092"/>
    <ds:schemaRef ds:uri="5b8cec1f-45e7-4890-bbf0-fbf2b01e70bf"/>
    <ds:schemaRef ds:uri="a52851c0-bb05-452d-a44d-7243f47d2e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EBA0B9-FF57-4DD4-8AC6-8911A79D0C3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1D84BB8-BBDD-4E74-8B97-90E4407BDC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8440BA-7175-4493-8B42-1E04E49D1C9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1D089F5-8241-435C-B79C-A71079EBAC82}">
  <ds:schemaRefs>
    <ds:schemaRef ds:uri="http://schemas.microsoft.com/office/2006/metadata/properties"/>
    <ds:schemaRef ds:uri="http://schemas.microsoft.com/office/infopath/2007/PartnerControls"/>
    <ds:schemaRef ds:uri="98a58c6c-0c6a-4735-9794-66dbf75df29f"/>
    <ds:schemaRef ds:uri="4fcd0e8f-9e8d-4d61-8b29-f5c2c64ff0a2"/>
    <ds:schemaRef ds:uri="2773c6ec-81e5-4cca-8f30-56e38046ef00"/>
    <ds:schemaRef ds:uri="f83d9bd0-d5f5-484c-bfdf-0c10f1e052c8"/>
    <ds:schemaRef ds:uri="a52851c0-bb05-452d-a44d-7243f47d2e3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tate of Tennessee Dept. of Healt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on Smith</dc:creator>
  <cp:keywords/>
  <cp:lastModifiedBy>Aly Powers</cp:lastModifiedBy>
  <cp:revision>40</cp:revision>
  <cp:lastPrinted>2019-06-05T21:15:00Z</cp:lastPrinted>
  <dcterms:created xsi:type="dcterms:W3CDTF">2019-06-05T20:26:00Z</dcterms:created>
  <dcterms:modified xsi:type="dcterms:W3CDTF">2023-01-25T19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47FE63280F314EAAB5435AAA477324</vt:lpwstr>
  </property>
  <property fmtid="{D5CDD505-2E9C-101B-9397-08002B2CF9AE}" pid="3" name="_dlc_DocIdItemGuid">
    <vt:lpwstr>be4e3e3e-22f8-4915-85b5-b8d08b533b66</vt:lpwstr>
  </property>
  <property fmtid="{D5CDD505-2E9C-101B-9397-08002B2CF9AE}" pid="4" name="Topic Tag">
    <vt:lpwstr/>
  </property>
  <property fmtid="{D5CDD505-2E9C-101B-9397-08002B2CF9AE}" pid="5" name="MediaServiceImageTags">
    <vt:lpwstr/>
  </property>
</Properties>
</file>